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AA530" w14:textId="77777777" w:rsidR="00D739F2" w:rsidRPr="00753F21" w:rsidRDefault="00133FFE" w:rsidP="00D739F2">
      <w:pPr>
        <w:jc w:val="right"/>
        <w:rPr>
          <w:sz w:val="20"/>
          <w:szCs w:val="20"/>
        </w:rPr>
      </w:pPr>
      <w:r w:rsidRPr="00753F21">
        <w:rPr>
          <w:sz w:val="20"/>
          <w:szCs w:val="20"/>
        </w:rPr>
        <w:t xml:space="preserve">Załącznik nr 3 </w:t>
      </w:r>
      <w:r w:rsidR="00D739F2" w:rsidRPr="00753F21">
        <w:rPr>
          <w:sz w:val="20"/>
          <w:szCs w:val="20"/>
        </w:rPr>
        <w:t xml:space="preserve">do </w:t>
      </w:r>
      <w:r w:rsidR="00D739F2" w:rsidRPr="00753F21">
        <w:rPr>
          <w:bCs/>
          <w:sz w:val="20"/>
          <w:szCs w:val="20"/>
        </w:rPr>
        <w:t xml:space="preserve">Regulaminu Ogólnopolskiego Konkursu </w:t>
      </w:r>
    </w:p>
    <w:p w14:paraId="1EB00379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bCs/>
          <w:sz w:val="20"/>
          <w:szCs w:val="20"/>
        </w:rPr>
      </w:pPr>
      <w:r w:rsidRPr="00753F21">
        <w:rPr>
          <w:bCs/>
          <w:sz w:val="20"/>
          <w:szCs w:val="20"/>
        </w:rPr>
        <w:t>Zrównoważone Środowisko</w:t>
      </w:r>
      <w:r w:rsidRPr="00753F21">
        <w:rPr>
          <w:bCs/>
          <w:sz w:val="20"/>
          <w:szCs w:val="20"/>
          <w:lang w:val="pl-PL"/>
        </w:rPr>
        <w:t xml:space="preserve"> </w:t>
      </w:r>
      <w:r w:rsidRPr="00753F21">
        <w:rPr>
          <w:bCs/>
          <w:sz w:val="20"/>
          <w:szCs w:val="20"/>
        </w:rPr>
        <w:t>edycja 202</w:t>
      </w:r>
      <w:r w:rsidRPr="00753F21">
        <w:rPr>
          <w:bCs/>
          <w:sz w:val="20"/>
          <w:szCs w:val="20"/>
          <w:lang w:val="pl-PL"/>
        </w:rPr>
        <w:t>3</w:t>
      </w:r>
      <w:r w:rsidRPr="00753F21">
        <w:rPr>
          <w:bCs/>
          <w:sz w:val="20"/>
          <w:szCs w:val="20"/>
        </w:rPr>
        <w:t>/202</w:t>
      </w:r>
      <w:r w:rsidRPr="00753F21">
        <w:rPr>
          <w:bCs/>
          <w:sz w:val="20"/>
          <w:szCs w:val="20"/>
          <w:lang w:val="pl-PL"/>
        </w:rPr>
        <w:t>4</w:t>
      </w:r>
      <w:r w:rsidRPr="00753F21">
        <w:rPr>
          <w:bCs/>
          <w:sz w:val="20"/>
          <w:szCs w:val="20"/>
        </w:rPr>
        <w:t xml:space="preserve"> </w:t>
      </w:r>
    </w:p>
    <w:p w14:paraId="6181F50C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sz w:val="20"/>
          <w:szCs w:val="20"/>
          <w:lang w:val="pl-PL"/>
        </w:rPr>
      </w:pPr>
      <w:r w:rsidRPr="00753F21">
        <w:rPr>
          <w:bCs/>
          <w:sz w:val="20"/>
          <w:szCs w:val="20"/>
        </w:rPr>
        <w:t>„</w:t>
      </w:r>
      <w:r w:rsidRPr="00753F21">
        <w:rPr>
          <w:bCs/>
          <w:sz w:val="20"/>
          <w:szCs w:val="20"/>
          <w:lang w:val="pl-PL"/>
        </w:rPr>
        <w:t>Gospodarka obiegu zamkniętego</w:t>
      </w:r>
      <w:r w:rsidRPr="00753F21">
        <w:rPr>
          <w:bCs/>
          <w:sz w:val="20"/>
          <w:szCs w:val="20"/>
        </w:rPr>
        <w:t>"</w:t>
      </w:r>
    </w:p>
    <w:p w14:paraId="7273A3A5" w14:textId="51A2C11F" w:rsidR="00133FFE" w:rsidRPr="00753F21" w:rsidRDefault="00133FFE" w:rsidP="00D739F2">
      <w:pPr>
        <w:pStyle w:val="Tekstpodstawowy2"/>
        <w:spacing w:after="0" w:line="240" w:lineRule="auto"/>
        <w:jc w:val="right"/>
        <w:rPr>
          <w:b/>
          <w:highlight w:val="green"/>
        </w:rPr>
      </w:pPr>
    </w:p>
    <w:p w14:paraId="5959EC7F" w14:textId="77777777" w:rsidR="00133FFE" w:rsidRPr="00753F21" w:rsidRDefault="00133FFE" w:rsidP="00133FFE">
      <w:pPr>
        <w:jc w:val="both"/>
        <w:rPr>
          <w:b/>
        </w:rPr>
      </w:pPr>
    </w:p>
    <w:p w14:paraId="69D2B234" w14:textId="77777777" w:rsidR="00133FFE" w:rsidRPr="00753F21" w:rsidRDefault="00133FFE" w:rsidP="00766B00">
      <w:pPr>
        <w:spacing w:line="360" w:lineRule="auto"/>
        <w:jc w:val="both"/>
      </w:pPr>
      <w:r w:rsidRPr="00753F21">
        <w:t>……………………………………………………………………</w:t>
      </w:r>
    </w:p>
    <w:p w14:paraId="530B6E93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Imię i nazwisko) </w:t>
      </w:r>
    </w:p>
    <w:p w14:paraId="789DD6A4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5A40383B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Klasa) </w:t>
      </w:r>
    </w:p>
    <w:p w14:paraId="6CBA0393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37281DEE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1911134C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3F1E0A4C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Nazwa i adres szkoły) </w:t>
      </w:r>
    </w:p>
    <w:p w14:paraId="7E7DEE95" w14:textId="77777777" w:rsidR="00133FFE" w:rsidRPr="00753F21" w:rsidRDefault="00133FFE" w:rsidP="00766B00">
      <w:pPr>
        <w:spacing w:line="360" w:lineRule="auto"/>
        <w:jc w:val="both"/>
        <w:rPr>
          <w:bCs/>
        </w:rPr>
      </w:pPr>
      <w:r w:rsidRPr="00753F21">
        <w:rPr>
          <w:bCs/>
        </w:rPr>
        <w:t>…………………………………………………………………..</w:t>
      </w:r>
    </w:p>
    <w:p w14:paraId="4036B653" w14:textId="77777777" w:rsidR="00133FFE" w:rsidRPr="00753F21" w:rsidRDefault="00133FFE" w:rsidP="00766B00">
      <w:pPr>
        <w:spacing w:line="360" w:lineRule="auto"/>
        <w:jc w:val="both"/>
        <w:rPr>
          <w:bCs/>
        </w:rPr>
      </w:pPr>
      <w:r w:rsidRPr="00753F21">
        <w:rPr>
          <w:bCs/>
        </w:rPr>
        <w:t>(Imię i nazwisko rodzica/opiekuna prawnego)</w:t>
      </w:r>
    </w:p>
    <w:p w14:paraId="0DFD7316" w14:textId="77777777" w:rsidR="00133FFE" w:rsidRPr="00753F21" w:rsidRDefault="00133FFE" w:rsidP="00133FFE">
      <w:pPr>
        <w:spacing w:line="480" w:lineRule="auto"/>
        <w:jc w:val="both"/>
        <w:rPr>
          <w:b/>
          <w:highlight w:val="green"/>
        </w:rPr>
      </w:pPr>
    </w:p>
    <w:p w14:paraId="4F34B9CE" w14:textId="77777777" w:rsidR="00133FFE" w:rsidRPr="00753F21" w:rsidRDefault="00133FFE" w:rsidP="00133FFE">
      <w:pPr>
        <w:pStyle w:val="Akapitzlist"/>
        <w:spacing w:after="0" w:line="480" w:lineRule="auto"/>
        <w:ind w:left="0"/>
        <w:jc w:val="center"/>
        <w:rPr>
          <w:rFonts w:ascii="Times New Roman" w:hAnsi="Times New Roman"/>
          <w:b/>
          <w:smallCaps/>
          <w:sz w:val="24"/>
          <w:szCs w:val="24"/>
        </w:rPr>
      </w:pPr>
      <w:r w:rsidRPr="00753F21">
        <w:rPr>
          <w:rFonts w:ascii="Times New Roman" w:hAnsi="Times New Roman"/>
          <w:b/>
          <w:smallCaps/>
          <w:sz w:val="24"/>
          <w:szCs w:val="24"/>
        </w:rPr>
        <w:t>Zgoda Opiekuna prawnego Uczestnika Konkursu</w:t>
      </w:r>
    </w:p>
    <w:p w14:paraId="34C8F11F" w14:textId="77777777" w:rsidR="00133FFE" w:rsidRPr="00753F21" w:rsidRDefault="00133FFE" w:rsidP="00133FFE">
      <w:pPr>
        <w:pStyle w:val="Akapitzlist"/>
        <w:spacing w:after="0" w:line="480" w:lineRule="auto"/>
        <w:ind w:left="0"/>
        <w:jc w:val="center"/>
        <w:rPr>
          <w:rFonts w:ascii="Times New Roman" w:hAnsi="Times New Roman"/>
          <w:bCs/>
          <w:sz w:val="24"/>
          <w:szCs w:val="24"/>
        </w:rPr>
      </w:pPr>
      <w:r w:rsidRPr="00753F21">
        <w:rPr>
          <w:rFonts w:ascii="Times New Roman" w:hAnsi="Times New Roman"/>
          <w:bCs/>
          <w:sz w:val="24"/>
          <w:szCs w:val="24"/>
        </w:rPr>
        <w:t>(jeżeli Uczestnik nie ukończył 18 roku życia)</w:t>
      </w:r>
    </w:p>
    <w:p w14:paraId="1BD71193" w14:textId="77777777" w:rsidR="00133FFE" w:rsidRPr="00753F21" w:rsidRDefault="00133FFE" w:rsidP="00133FFE">
      <w:pPr>
        <w:spacing w:line="480" w:lineRule="auto"/>
        <w:jc w:val="both"/>
        <w:rPr>
          <w:bCs/>
          <w:highlight w:val="green"/>
        </w:rPr>
      </w:pPr>
    </w:p>
    <w:p w14:paraId="24C9E9AE" w14:textId="04571E5A" w:rsidR="00133FFE" w:rsidRPr="00753F21" w:rsidRDefault="00133FFE" w:rsidP="00133FFE">
      <w:pPr>
        <w:spacing w:line="360" w:lineRule="auto"/>
        <w:jc w:val="both"/>
        <w:rPr>
          <w:bCs/>
        </w:rPr>
      </w:pPr>
      <w:r w:rsidRPr="00753F21">
        <w:rPr>
          <w:bCs/>
        </w:rPr>
        <w:t xml:space="preserve">Oświadczam, że wyrażam zgodę na udział mojej córki/mojego syna* w </w:t>
      </w:r>
      <w:r w:rsidRPr="00753F21">
        <w:t>Ogólnopolskim Konkursie Zrównoważone Środowisko, edycja 202</w:t>
      </w:r>
      <w:r w:rsidR="00D739F2" w:rsidRPr="00753F21">
        <w:t>3</w:t>
      </w:r>
      <w:r w:rsidRPr="00753F21">
        <w:t>/202</w:t>
      </w:r>
      <w:r w:rsidR="00D739F2" w:rsidRPr="00753F21">
        <w:t>4</w:t>
      </w:r>
      <w:r w:rsidRPr="00753F21">
        <w:t xml:space="preserve"> „</w:t>
      </w:r>
      <w:r w:rsidR="00D739F2" w:rsidRPr="00753F21">
        <w:t xml:space="preserve">Gospodarka obiegu </w:t>
      </w:r>
      <w:r w:rsidR="00964246" w:rsidRPr="00753F21">
        <w:t>zamkniętego</w:t>
      </w:r>
      <w:r w:rsidRPr="00753F21">
        <w:t>" organizowanym przez Politechnikę Warszawską</w:t>
      </w:r>
      <w:r w:rsidRPr="00753F21">
        <w:rPr>
          <w:bCs/>
        </w:rPr>
        <w:t>. Znam i akceptuję postanowienia Regulaminu Konkursu.</w:t>
      </w:r>
    </w:p>
    <w:p w14:paraId="7116714E" w14:textId="77777777" w:rsidR="00133FFE" w:rsidRPr="00753F21" w:rsidRDefault="00133FFE" w:rsidP="00133FFE">
      <w:pPr>
        <w:spacing w:line="360" w:lineRule="auto"/>
        <w:jc w:val="both"/>
        <w:rPr>
          <w:bCs/>
        </w:rPr>
      </w:pPr>
      <w:r w:rsidRPr="00753F21">
        <w:rPr>
          <w:bCs/>
        </w:rPr>
        <w:t xml:space="preserve">Wyrażam zgodę na przetwarzanie przez Politechnikę Warszawską danych osobowych mojej córki/mojego syna* oraz moich w zakresie niezbędnym do przeprowadzenia Konkursu, a także </w:t>
      </w:r>
      <w:r w:rsidR="00906013" w:rsidRPr="00753F21">
        <w:rPr>
          <w:bCs/>
        </w:rPr>
        <w:br/>
      </w:r>
      <w:r w:rsidRPr="00753F21">
        <w:rPr>
          <w:bCs/>
        </w:rPr>
        <w:t xml:space="preserve">na publikowanie wyników uzyskanych przez moją córkę/mojego syna* w Konkursie </w:t>
      </w:r>
      <w:r w:rsidR="00906013" w:rsidRPr="00753F21">
        <w:rPr>
          <w:bCs/>
        </w:rPr>
        <w:br/>
      </w:r>
      <w:r w:rsidRPr="00753F21">
        <w:rPr>
          <w:bCs/>
        </w:rPr>
        <w:t>oraz koncepcję zgłoszoną na Konkurs.</w:t>
      </w:r>
    </w:p>
    <w:p w14:paraId="0505A6EA" w14:textId="77777777" w:rsidR="00133FFE" w:rsidRPr="00753F21" w:rsidRDefault="00133FFE" w:rsidP="00133FFE">
      <w:pPr>
        <w:spacing w:line="360" w:lineRule="auto"/>
        <w:jc w:val="both"/>
        <w:rPr>
          <w:bCs/>
          <w:highlight w:val="green"/>
        </w:rPr>
      </w:pPr>
      <w:r w:rsidRPr="00753F21">
        <w:rPr>
          <w:bCs/>
        </w:rPr>
        <w:t>Potwierdzam, że zapoznałam/zapoznałem* się z informacją dotyczącą zasad przetwarzania danych osobowych w związku z udziałem mojej córki/mojego syna* w Konkursie.</w:t>
      </w:r>
    </w:p>
    <w:p w14:paraId="44E10FF0" w14:textId="77777777" w:rsidR="00133FFE" w:rsidRPr="00753F21" w:rsidRDefault="00133FFE" w:rsidP="00133FFE">
      <w:pPr>
        <w:spacing w:line="360" w:lineRule="auto"/>
        <w:rPr>
          <w:bCs/>
        </w:rPr>
      </w:pPr>
    </w:p>
    <w:p w14:paraId="092D351F" w14:textId="77777777" w:rsidR="00480336" w:rsidRPr="00753F21" w:rsidRDefault="00480336" w:rsidP="00480336">
      <w:pPr>
        <w:spacing w:line="480" w:lineRule="auto"/>
        <w:ind w:left="3540"/>
      </w:pPr>
      <w:r w:rsidRPr="00753F21">
        <w:t>……………………………………………………………….</w:t>
      </w:r>
    </w:p>
    <w:p w14:paraId="265B8BF4" w14:textId="77777777" w:rsidR="00480336" w:rsidRPr="00753F21" w:rsidRDefault="00480336" w:rsidP="00480336">
      <w:pPr>
        <w:spacing w:line="480" w:lineRule="auto"/>
        <w:ind w:left="3540"/>
        <w:rPr>
          <w:bCs/>
          <w:highlight w:val="green"/>
        </w:rPr>
      </w:pPr>
      <w:r w:rsidRPr="00753F21">
        <w:t xml:space="preserve">    Data i podpis opiekuna prawnego uczestnika Konkursu</w:t>
      </w:r>
    </w:p>
    <w:p w14:paraId="2114D121" w14:textId="77777777" w:rsidR="00480336" w:rsidRPr="00753F21" w:rsidRDefault="00480336" w:rsidP="00133FFE">
      <w:pPr>
        <w:spacing w:line="360" w:lineRule="auto"/>
        <w:rPr>
          <w:bCs/>
        </w:rPr>
      </w:pPr>
    </w:p>
    <w:p w14:paraId="36A7AF63" w14:textId="77777777" w:rsidR="00480336" w:rsidRPr="00753F21" w:rsidRDefault="00480336" w:rsidP="00133FFE">
      <w:pPr>
        <w:spacing w:line="360" w:lineRule="auto"/>
        <w:rPr>
          <w:bCs/>
        </w:rPr>
      </w:pPr>
    </w:p>
    <w:p w14:paraId="5A003EFB" w14:textId="77777777" w:rsidR="00133FFE" w:rsidRPr="00753F21" w:rsidRDefault="00133FFE" w:rsidP="00133FFE">
      <w:pPr>
        <w:spacing w:line="360" w:lineRule="auto"/>
        <w:rPr>
          <w:bCs/>
        </w:rPr>
      </w:pPr>
    </w:p>
    <w:p w14:paraId="567D111A" w14:textId="77777777" w:rsidR="00133FFE" w:rsidRPr="00753F21" w:rsidRDefault="00133FFE" w:rsidP="00133FFE">
      <w:pPr>
        <w:spacing w:line="360" w:lineRule="auto"/>
        <w:rPr>
          <w:bCs/>
        </w:rPr>
      </w:pPr>
      <w:r w:rsidRPr="00753F21">
        <w:rPr>
          <w:bCs/>
        </w:rPr>
        <w:t xml:space="preserve">* </w:t>
      </w:r>
      <w:r w:rsidRPr="00753F21">
        <w:rPr>
          <w:bCs/>
          <w:sz w:val="20"/>
          <w:szCs w:val="20"/>
        </w:rPr>
        <w:t>niepotrzebne skreślić</w:t>
      </w:r>
    </w:p>
    <w:p w14:paraId="52B95DF5" w14:textId="12C00C4A" w:rsidR="00912712" w:rsidRPr="00A176FF" w:rsidRDefault="00912712" w:rsidP="00A176FF">
      <w:pPr>
        <w:rPr>
          <w:sz w:val="20"/>
          <w:szCs w:val="20"/>
          <w:lang w:eastAsia="x-none"/>
        </w:rPr>
      </w:pPr>
    </w:p>
    <w:sectPr w:rsidR="00912712" w:rsidRPr="00A176FF" w:rsidSect="00652288">
      <w:pgSz w:w="11906" w:h="16838"/>
      <w:pgMar w:top="851" w:right="1134" w:bottom="1135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9CFC3" w14:textId="77777777" w:rsidR="00A9731F" w:rsidRDefault="00A9731F">
      <w:r>
        <w:separator/>
      </w:r>
    </w:p>
  </w:endnote>
  <w:endnote w:type="continuationSeparator" w:id="0">
    <w:p w14:paraId="52075A5A" w14:textId="77777777" w:rsidR="00A9731F" w:rsidRDefault="00A97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B8842" w14:textId="77777777" w:rsidR="00A9731F" w:rsidRDefault="00A9731F">
      <w:r>
        <w:separator/>
      </w:r>
    </w:p>
  </w:footnote>
  <w:footnote w:type="continuationSeparator" w:id="0">
    <w:p w14:paraId="6510B3A2" w14:textId="77777777" w:rsidR="00A9731F" w:rsidRDefault="00A97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51485B"/>
    <w:multiLevelType w:val="multilevel"/>
    <w:tmpl w:val="1038B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6A0360"/>
    <w:multiLevelType w:val="hybridMultilevel"/>
    <w:tmpl w:val="32429D94"/>
    <w:lvl w:ilvl="0" w:tplc="137E20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425A7"/>
    <w:multiLevelType w:val="hybridMultilevel"/>
    <w:tmpl w:val="B9988A78"/>
    <w:lvl w:ilvl="0" w:tplc="B87E5E5C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635F3"/>
    <w:multiLevelType w:val="hybridMultilevel"/>
    <w:tmpl w:val="048E1C0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16D3C"/>
    <w:multiLevelType w:val="multilevel"/>
    <w:tmpl w:val="CC2A2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B16EA"/>
    <w:multiLevelType w:val="hybridMultilevel"/>
    <w:tmpl w:val="538210DA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472302"/>
    <w:multiLevelType w:val="multilevel"/>
    <w:tmpl w:val="E3864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5"/>
      <w:numFmt w:val="bullet"/>
      <w:lvlText w:val=""/>
      <w:lvlJc w:val="left"/>
      <w:rPr>
        <w:rFonts w:ascii="Symbol" w:eastAsia="Calibri" w:hAnsi="Symbol" w:cs="Times New Roman" w:hint="default"/>
      </w:r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30765C"/>
    <w:multiLevelType w:val="hybridMultilevel"/>
    <w:tmpl w:val="1564F60C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F6D70"/>
    <w:multiLevelType w:val="hybridMultilevel"/>
    <w:tmpl w:val="6CB4A1C4"/>
    <w:lvl w:ilvl="0" w:tplc="C884FF10">
      <w:start w:val="1"/>
      <w:numFmt w:val="lowerLetter"/>
      <w:lvlText w:val="OI %1."/>
      <w:lvlJc w:val="left"/>
      <w:pPr>
        <w:ind w:left="18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A2129"/>
    <w:multiLevelType w:val="hybridMultilevel"/>
    <w:tmpl w:val="BEC069CA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A466B6">
      <w:start w:val="1"/>
      <w:numFmt w:val="lowerLetter"/>
      <w:lvlText w:val="%2)"/>
      <w:lvlJc w:val="left"/>
      <w:pPr>
        <w:ind w:left="1440" w:hanging="360"/>
      </w:pPr>
      <w:rPr>
        <w:rFonts w:eastAsia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70FB7"/>
    <w:multiLevelType w:val="hybridMultilevel"/>
    <w:tmpl w:val="18FE4058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56911"/>
    <w:multiLevelType w:val="multilevel"/>
    <w:tmpl w:val="698EC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2A5846"/>
    <w:multiLevelType w:val="hybridMultilevel"/>
    <w:tmpl w:val="DA8CDDE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625144">
    <w:abstractNumId w:val="4"/>
  </w:num>
  <w:num w:numId="2" w16cid:durableId="1147935247">
    <w:abstractNumId w:val="7"/>
  </w:num>
  <w:num w:numId="3" w16cid:durableId="1095982139">
    <w:abstractNumId w:val="14"/>
  </w:num>
  <w:num w:numId="4" w16cid:durableId="1014697015">
    <w:abstractNumId w:val="9"/>
  </w:num>
  <w:num w:numId="5" w16cid:durableId="473370111">
    <w:abstractNumId w:val="6"/>
  </w:num>
  <w:num w:numId="6" w16cid:durableId="532503830">
    <w:abstractNumId w:val="2"/>
  </w:num>
  <w:num w:numId="7" w16cid:durableId="875579247">
    <w:abstractNumId w:val="10"/>
  </w:num>
  <w:num w:numId="8" w16cid:durableId="848445180">
    <w:abstractNumId w:val="13"/>
  </w:num>
  <w:num w:numId="9" w16cid:durableId="1688949408">
    <w:abstractNumId w:val="15"/>
  </w:num>
  <w:num w:numId="10" w16cid:durableId="1952515910">
    <w:abstractNumId w:val="8"/>
  </w:num>
  <w:num w:numId="11" w16cid:durableId="1185896460">
    <w:abstractNumId w:val="5"/>
  </w:num>
  <w:num w:numId="12" w16cid:durableId="1164517838">
    <w:abstractNumId w:val="12"/>
  </w:num>
  <w:num w:numId="13" w16cid:durableId="746027819">
    <w:abstractNumId w:val="11"/>
  </w:num>
  <w:num w:numId="14" w16cid:durableId="5709834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NDAwMDc1NbcwNTBS0lEKTi0uzszPAykwqQUA9btCWSwAAAA="/>
  </w:docVars>
  <w:rsids>
    <w:rsidRoot w:val="00695237"/>
    <w:rsid w:val="00001321"/>
    <w:rsid w:val="00002EB7"/>
    <w:rsid w:val="000031AB"/>
    <w:rsid w:val="0000765F"/>
    <w:rsid w:val="000177F6"/>
    <w:rsid w:val="000326DB"/>
    <w:rsid w:val="0003763D"/>
    <w:rsid w:val="00062E92"/>
    <w:rsid w:val="0006367E"/>
    <w:rsid w:val="00065DE7"/>
    <w:rsid w:val="000662C7"/>
    <w:rsid w:val="00072B5F"/>
    <w:rsid w:val="000904DA"/>
    <w:rsid w:val="000923C8"/>
    <w:rsid w:val="00094822"/>
    <w:rsid w:val="0009555F"/>
    <w:rsid w:val="000A5B41"/>
    <w:rsid w:val="000B7404"/>
    <w:rsid w:val="000C069F"/>
    <w:rsid w:val="000C4C2B"/>
    <w:rsid w:val="000C6EC1"/>
    <w:rsid w:val="000D76E5"/>
    <w:rsid w:val="000E160E"/>
    <w:rsid w:val="000E2E4A"/>
    <w:rsid w:val="00106EE3"/>
    <w:rsid w:val="00122C0C"/>
    <w:rsid w:val="001262CA"/>
    <w:rsid w:val="00133FFE"/>
    <w:rsid w:val="00134979"/>
    <w:rsid w:val="00144D55"/>
    <w:rsid w:val="00151C06"/>
    <w:rsid w:val="001672B3"/>
    <w:rsid w:val="00167C04"/>
    <w:rsid w:val="0017294A"/>
    <w:rsid w:val="00175C7B"/>
    <w:rsid w:val="001B0AED"/>
    <w:rsid w:val="001B2B61"/>
    <w:rsid w:val="001B5D05"/>
    <w:rsid w:val="001C2B5C"/>
    <w:rsid w:val="001C2BEB"/>
    <w:rsid w:val="001D08F0"/>
    <w:rsid w:val="001D25A5"/>
    <w:rsid w:val="001D49B6"/>
    <w:rsid w:val="001D693A"/>
    <w:rsid w:val="001E1C1B"/>
    <w:rsid w:val="001F02EA"/>
    <w:rsid w:val="001F0BB1"/>
    <w:rsid w:val="001F43F8"/>
    <w:rsid w:val="00206FA1"/>
    <w:rsid w:val="00225003"/>
    <w:rsid w:val="00227188"/>
    <w:rsid w:val="00231280"/>
    <w:rsid w:val="0023506A"/>
    <w:rsid w:val="0025277F"/>
    <w:rsid w:val="00255A7B"/>
    <w:rsid w:val="0025703E"/>
    <w:rsid w:val="002613E4"/>
    <w:rsid w:val="002664E3"/>
    <w:rsid w:val="00272A70"/>
    <w:rsid w:val="00276817"/>
    <w:rsid w:val="0028414E"/>
    <w:rsid w:val="00286361"/>
    <w:rsid w:val="00286A37"/>
    <w:rsid w:val="002906FB"/>
    <w:rsid w:val="00292233"/>
    <w:rsid w:val="002934B4"/>
    <w:rsid w:val="0029470F"/>
    <w:rsid w:val="002A2F16"/>
    <w:rsid w:val="002A415F"/>
    <w:rsid w:val="002B0C1B"/>
    <w:rsid w:val="002B12F3"/>
    <w:rsid w:val="002B5B75"/>
    <w:rsid w:val="002B66CA"/>
    <w:rsid w:val="002B780F"/>
    <w:rsid w:val="002B7944"/>
    <w:rsid w:val="002C1224"/>
    <w:rsid w:val="002C16D0"/>
    <w:rsid w:val="002C2B54"/>
    <w:rsid w:val="002C5696"/>
    <w:rsid w:val="002C5B69"/>
    <w:rsid w:val="002D1B46"/>
    <w:rsid w:val="002D2904"/>
    <w:rsid w:val="002D3B85"/>
    <w:rsid w:val="002D51C7"/>
    <w:rsid w:val="002D6815"/>
    <w:rsid w:val="002E1222"/>
    <w:rsid w:val="002E2D24"/>
    <w:rsid w:val="002F6C78"/>
    <w:rsid w:val="00300551"/>
    <w:rsid w:val="00307E6A"/>
    <w:rsid w:val="00310835"/>
    <w:rsid w:val="00310CE2"/>
    <w:rsid w:val="00316DD7"/>
    <w:rsid w:val="00320198"/>
    <w:rsid w:val="00325570"/>
    <w:rsid w:val="003257D7"/>
    <w:rsid w:val="00326F81"/>
    <w:rsid w:val="003413BF"/>
    <w:rsid w:val="0034746D"/>
    <w:rsid w:val="003506FD"/>
    <w:rsid w:val="00361A47"/>
    <w:rsid w:val="00372A5A"/>
    <w:rsid w:val="00374253"/>
    <w:rsid w:val="003745DF"/>
    <w:rsid w:val="00381F73"/>
    <w:rsid w:val="00386D53"/>
    <w:rsid w:val="003A4490"/>
    <w:rsid w:val="003C1557"/>
    <w:rsid w:val="003C4575"/>
    <w:rsid w:val="003C7649"/>
    <w:rsid w:val="003D15C3"/>
    <w:rsid w:val="003E076F"/>
    <w:rsid w:val="003F3D3C"/>
    <w:rsid w:val="00412D38"/>
    <w:rsid w:val="0045436A"/>
    <w:rsid w:val="004564EA"/>
    <w:rsid w:val="00456EC2"/>
    <w:rsid w:val="00465AAD"/>
    <w:rsid w:val="00471372"/>
    <w:rsid w:val="004719AF"/>
    <w:rsid w:val="00480336"/>
    <w:rsid w:val="00491DBF"/>
    <w:rsid w:val="00493199"/>
    <w:rsid w:val="00497A22"/>
    <w:rsid w:val="004A1A94"/>
    <w:rsid w:val="004A6D61"/>
    <w:rsid w:val="004A7BDF"/>
    <w:rsid w:val="004A7DE8"/>
    <w:rsid w:val="004B3CE5"/>
    <w:rsid w:val="004B63A3"/>
    <w:rsid w:val="004C3E90"/>
    <w:rsid w:val="004C4C9A"/>
    <w:rsid w:val="004D3A62"/>
    <w:rsid w:val="004D5E87"/>
    <w:rsid w:val="004D62BB"/>
    <w:rsid w:val="004E3BA9"/>
    <w:rsid w:val="004F456D"/>
    <w:rsid w:val="005021BC"/>
    <w:rsid w:val="00507945"/>
    <w:rsid w:val="00510C97"/>
    <w:rsid w:val="00510E95"/>
    <w:rsid w:val="00516595"/>
    <w:rsid w:val="00516B24"/>
    <w:rsid w:val="00523CEC"/>
    <w:rsid w:val="005248E4"/>
    <w:rsid w:val="00533BCD"/>
    <w:rsid w:val="005427F2"/>
    <w:rsid w:val="00551F2C"/>
    <w:rsid w:val="00562AF3"/>
    <w:rsid w:val="00564555"/>
    <w:rsid w:val="00566B10"/>
    <w:rsid w:val="00567128"/>
    <w:rsid w:val="00573E2F"/>
    <w:rsid w:val="00581E0D"/>
    <w:rsid w:val="00590B25"/>
    <w:rsid w:val="00591C50"/>
    <w:rsid w:val="00592F93"/>
    <w:rsid w:val="00596849"/>
    <w:rsid w:val="005A2633"/>
    <w:rsid w:val="005B04B8"/>
    <w:rsid w:val="005B0F63"/>
    <w:rsid w:val="005B28F4"/>
    <w:rsid w:val="005B5460"/>
    <w:rsid w:val="005B657C"/>
    <w:rsid w:val="005C56AD"/>
    <w:rsid w:val="005C60EF"/>
    <w:rsid w:val="005D1F14"/>
    <w:rsid w:val="005D2261"/>
    <w:rsid w:val="005D4203"/>
    <w:rsid w:val="005E1E88"/>
    <w:rsid w:val="005F5877"/>
    <w:rsid w:val="00602093"/>
    <w:rsid w:val="0060593B"/>
    <w:rsid w:val="0060731E"/>
    <w:rsid w:val="00621564"/>
    <w:rsid w:val="00632CAC"/>
    <w:rsid w:val="0063427A"/>
    <w:rsid w:val="006355DB"/>
    <w:rsid w:val="00637A31"/>
    <w:rsid w:val="006424CE"/>
    <w:rsid w:val="0064651E"/>
    <w:rsid w:val="00652288"/>
    <w:rsid w:val="006530BC"/>
    <w:rsid w:val="006544E8"/>
    <w:rsid w:val="00662B8B"/>
    <w:rsid w:val="00682DCD"/>
    <w:rsid w:val="00684FBA"/>
    <w:rsid w:val="00691225"/>
    <w:rsid w:val="00695237"/>
    <w:rsid w:val="006A39AA"/>
    <w:rsid w:val="006A4F39"/>
    <w:rsid w:val="006B1F8F"/>
    <w:rsid w:val="006B372F"/>
    <w:rsid w:val="006B3FD5"/>
    <w:rsid w:val="006B604B"/>
    <w:rsid w:val="006B612A"/>
    <w:rsid w:val="006B6B76"/>
    <w:rsid w:val="006C0376"/>
    <w:rsid w:val="006C5F51"/>
    <w:rsid w:val="006C6CC5"/>
    <w:rsid w:val="006E0BF7"/>
    <w:rsid w:val="006E1A2D"/>
    <w:rsid w:val="006E64F3"/>
    <w:rsid w:val="006E75FE"/>
    <w:rsid w:val="006F1BED"/>
    <w:rsid w:val="006F6E32"/>
    <w:rsid w:val="00703164"/>
    <w:rsid w:val="00706B40"/>
    <w:rsid w:val="00706C04"/>
    <w:rsid w:val="00716663"/>
    <w:rsid w:val="007169EE"/>
    <w:rsid w:val="00717A89"/>
    <w:rsid w:val="00722AEC"/>
    <w:rsid w:val="00726192"/>
    <w:rsid w:val="00731681"/>
    <w:rsid w:val="007442B3"/>
    <w:rsid w:val="00746758"/>
    <w:rsid w:val="00753F21"/>
    <w:rsid w:val="007541C8"/>
    <w:rsid w:val="00757B39"/>
    <w:rsid w:val="007635BE"/>
    <w:rsid w:val="0076365F"/>
    <w:rsid w:val="0076610E"/>
    <w:rsid w:val="00766B00"/>
    <w:rsid w:val="00774374"/>
    <w:rsid w:val="00776077"/>
    <w:rsid w:val="007812AB"/>
    <w:rsid w:val="00782447"/>
    <w:rsid w:val="00784829"/>
    <w:rsid w:val="007B27D4"/>
    <w:rsid w:val="007B29FC"/>
    <w:rsid w:val="007D03A1"/>
    <w:rsid w:val="007D5E84"/>
    <w:rsid w:val="007E6B29"/>
    <w:rsid w:val="007F3929"/>
    <w:rsid w:val="007F4429"/>
    <w:rsid w:val="007F5928"/>
    <w:rsid w:val="007F5D9B"/>
    <w:rsid w:val="007F7046"/>
    <w:rsid w:val="00800B4E"/>
    <w:rsid w:val="00801143"/>
    <w:rsid w:val="00806FB6"/>
    <w:rsid w:val="008134F4"/>
    <w:rsid w:val="00815960"/>
    <w:rsid w:val="00815EE0"/>
    <w:rsid w:val="00830568"/>
    <w:rsid w:val="00830C0B"/>
    <w:rsid w:val="00832BA5"/>
    <w:rsid w:val="008347CA"/>
    <w:rsid w:val="0084379F"/>
    <w:rsid w:val="008501F2"/>
    <w:rsid w:val="00852A99"/>
    <w:rsid w:val="00864A72"/>
    <w:rsid w:val="008878D3"/>
    <w:rsid w:val="00887E99"/>
    <w:rsid w:val="008951EA"/>
    <w:rsid w:val="00895E82"/>
    <w:rsid w:val="008A15C1"/>
    <w:rsid w:val="008B5C84"/>
    <w:rsid w:val="008B66DB"/>
    <w:rsid w:val="008C1001"/>
    <w:rsid w:val="008C15B3"/>
    <w:rsid w:val="008C4A03"/>
    <w:rsid w:val="008E0267"/>
    <w:rsid w:val="008E5FAF"/>
    <w:rsid w:val="008F42B0"/>
    <w:rsid w:val="008F5A75"/>
    <w:rsid w:val="00904FC2"/>
    <w:rsid w:val="00906013"/>
    <w:rsid w:val="00910693"/>
    <w:rsid w:val="00912712"/>
    <w:rsid w:val="009163AD"/>
    <w:rsid w:val="00920DE6"/>
    <w:rsid w:val="00926CE7"/>
    <w:rsid w:val="00932225"/>
    <w:rsid w:val="0093405D"/>
    <w:rsid w:val="00942BF6"/>
    <w:rsid w:val="00944FCE"/>
    <w:rsid w:val="0094724D"/>
    <w:rsid w:val="00953111"/>
    <w:rsid w:val="0095382C"/>
    <w:rsid w:val="00953BBB"/>
    <w:rsid w:val="009570C3"/>
    <w:rsid w:val="00964246"/>
    <w:rsid w:val="009721AB"/>
    <w:rsid w:val="009925A1"/>
    <w:rsid w:val="009A0DF1"/>
    <w:rsid w:val="009A39FA"/>
    <w:rsid w:val="009A5A8C"/>
    <w:rsid w:val="009B2F04"/>
    <w:rsid w:val="009B4510"/>
    <w:rsid w:val="009B4B01"/>
    <w:rsid w:val="009C4A2A"/>
    <w:rsid w:val="009D0954"/>
    <w:rsid w:val="009D228E"/>
    <w:rsid w:val="009E0475"/>
    <w:rsid w:val="009E2391"/>
    <w:rsid w:val="009E5555"/>
    <w:rsid w:val="009F25E0"/>
    <w:rsid w:val="009F59AC"/>
    <w:rsid w:val="00A0577B"/>
    <w:rsid w:val="00A10ED7"/>
    <w:rsid w:val="00A13EFE"/>
    <w:rsid w:val="00A14C84"/>
    <w:rsid w:val="00A15F22"/>
    <w:rsid w:val="00A176FF"/>
    <w:rsid w:val="00A331D3"/>
    <w:rsid w:val="00A36176"/>
    <w:rsid w:val="00A37F19"/>
    <w:rsid w:val="00A4456F"/>
    <w:rsid w:val="00A50202"/>
    <w:rsid w:val="00A52253"/>
    <w:rsid w:val="00A52741"/>
    <w:rsid w:val="00A55D54"/>
    <w:rsid w:val="00A62D44"/>
    <w:rsid w:val="00A75AC2"/>
    <w:rsid w:val="00A87328"/>
    <w:rsid w:val="00A9238F"/>
    <w:rsid w:val="00A92835"/>
    <w:rsid w:val="00A96AAE"/>
    <w:rsid w:val="00A9731F"/>
    <w:rsid w:val="00AA08CD"/>
    <w:rsid w:val="00AA2748"/>
    <w:rsid w:val="00AB1B7B"/>
    <w:rsid w:val="00AC4ABF"/>
    <w:rsid w:val="00AC75ED"/>
    <w:rsid w:val="00AD6527"/>
    <w:rsid w:val="00AE65EB"/>
    <w:rsid w:val="00AE7E10"/>
    <w:rsid w:val="00B0639E"/>
    <w:rsid w:val="00B11D03"/>
    <w:rsid w:val="00B2615F"/>
    <w:rsid w:val="00B26375"/>
    <w:rsid w:val="00B4373A"/>
    <w:rsid w:val="00B4444E"/>
    <w:rsid w:val="00B52E9A"/>
    <w:rsid w:val="00B53216"/>
    <w:rsid w:val="00B61368"/>
    <w:rsid w:val="00B64AA2"/>
    <w:rsid w:val="00B66166"/>
    <w:rsid w:val="00B70DE0"/>
    <w:rsid w:val="00B831A6"/>
    <w:rsid w:val="00B901CB"/>
    <w:rsid w:val="00B9685C"/>
    <w:rsid w:val="00B97737"/>
    <w:rsid w:val="00B978AE"/>
    <w:rsid w:val="00BA3A88"/>
    <w:rsid w:val="00BB034A"/>
    <w:rsid w:val="00BB4040"/>
    <w:rsid w:val="00BC6F2D"/>
    <w:rsid w:val="00BD1A22"/>
    <w:rsid w:val="00BD2AD0"/>
    <w:rsid w:val="00BD471F"/>
    <w:rsid w:val="00BE16F3"/>
    <w:rsid w:val="00BE23C9"/>
    <w:rsid w:val="00BE2BDD"/>
    <w:rsid w:val="00BE589D"/>
    <w:rsid w:val="00C01F8D"/>
    <w:rsid w:val="00C10D95"/>
    <w:rsid w:val="00C1150D"/>
    <w:rsid w:val="00C33CD6"/>
    <w:rsid w:val="00C43736"/>
    <w:rsid w:val="00C5091E"/>
    <w:rsid w:val="00C52C58"/>
    <w:rsid w:val="00C73203"/>
    <w:rsid w:val="00C822D1"/>
    <w:rsid w:val="00C92FBE"/>
    <w:rsid w:val="00CA49EC"/>
    <w:rsid w:val="00CA5E70"/>
    <w:rsid w:val="00CB0429"/>
    <w:rsid w:val="00CB162C"/>
    <w:rsid w:val="00CB2AFE"/>
    <w:rsid w:val="00CB6AE4"/>
    <w:rsid w:val="00CC552F"/>
    <w:rsid w:val="00CC5A7C"/>
    <w:rsid w:val="00CD1151"/>
    <w:rsid w:val="00CD30CD"/>
    <w:rsid w:val="00CD4C1C"/>
    <w:rsid w:val="00CD7ABB"/>
    <w:rsid w:val="00CE6C4B"/>
    <w:rsid w:val="00CF6B8C"/>
    <w:rsid w:val="00D03088"/>
    <w:rsid w:val="00D063EB"/>
    <w:rsid w:val="00D158D5"/>
    <w:rsid w:val="00D316FE"/>
    <w:rsid w:val="00D3530E"/>
    <w:rsid w:val="00D405F4"/>
    <w:rsid w:val="00D44F30"/>
    <w:rsid w:val="00D71EC7"/>
    <w:rsid w:val="00D732DE"/>
    <w:rsid w:val="00D739F2"/>
    <w:rsid w:val="00D74740"/>
    <w:rsid w:val="00D92DB7"/>
    <w:rsid w:val="00D93BF3"/>
    <w:rsid w:val="00D96F65"/>
    <w:rsid w:val="00DA0F6F"/>
    <w:rsid w:val="00DB0047"/>
    <w:rsid w:val="00DB0B0D"/>
    <w:rsid w:val="00DD7CE1"/>
    <w:rsid w:val="00DE0A39"/>
    <w:rsid w:val="00DE550B"/>
    <w:rsid w:val="00DF323B"/>
    <w:rsid w:val="00E02E85"/>
    <w:rsid w:val="00E145A4"/>
    <w:rsid w:val="00E16A4A"/>
    <w:rsid w:val="00E23842"/>
    <w:rsid w:val="00E30C6B"/>
    <w:rsid w:val="00E36592"/>
    <w:rsid w:val="00E40B0C"/>
    <w:rsid w:val="00E428F5"/>
    <w:rsid w:val="00E4430B"/>
    <w:rsid w:val="00E55E5A"/>
    <w:rsid w:val="00E603A6"/>
    <w:rsid w:val="00E617B7"/>
    <w:rsid w:val="00E66965"/>
    <w:rsid w:val="00E70C7F"/>
    <w:rsid w:val="00E95BF5"/>
    <w:rsid w:val="00E9693A"/>
    <w:rsid w:val="00EA4298"/>
    <w:rsid w:val="00EA5094"/>
    <w:rsid w:val="00EB2591"/>
    <w:rsid w:val="00EB384F"/>
    <w:rsid w:val="00EB4185"/>
    <w:rsid w:val="00EB68E0"/>
    <w:rsid w:val="00EB70F4"/>
    <w:rsid w:val="00EC181A"/>
    <w:rsid w:val="00ED1209"/>
    <w:rsid w:val="00EE46FB"/>
    <w:rsid w:val="00EF6A06"/>
    <w:rsid w:val="00EF7B96"/>
    <w:rsid w:val="00F02849"/>
    <w:rsid w:val="00F13FDF"/>
    <w:rsid w:val="00F16229"/>
    <w:rsid w:val="00F21FB2"/>
    <w:rsid w:val="00F24E62"/>
    <w:rsid w:val="00F3068B"/>
    <w:rsid w:val="00F41DF3"/>
    <w:rsid w:val="00F46CAC"/>
    <w:rsid w:val="00F5006B"/>
    <w:rsid w:val="00F5182F"/>
    <w:rsid w:val="00F60604"/>
    <w:rsid w:val="00F640C5"/>
    <w:rsid w:val="00F64521"/>
    <w:rsid w:val="00F702D0"/>
    <w:rsid w:val="00F733B3"/>
    <w:rsid w:val="00F77A5F"/>
    <w:rsid w:val="00F77AAC"/>
    <w:rsid w:val="00F943EE"/>
    <w:rsid w:val="00FA1570"/>
    <w:rsid w:val="00FA1599"/>
    <w:rsid w:val="00FA232D"/>
    <w:rsid w:val="00FA3F9E"/>
    <w:rsid w:val="00FB0B3A"/>
    <w:rsid w:val="00FB318C"/>
    <w:rsid w:val="00FB6818"/>
    <w:rsid w:val="00FC1B61"/>
    <w:rsid w:val="00FC2514"/>
    <w:rsid w:val="00FC5A57"/>
    <w:rsid w:val="00FD706F"/>
    <w:rsid w:val="00FE1344"/>
    <w:rsid w:val="00FE4E76"/>
    <w:rsid w:val="00FE53B3"/>
    <w:rsid w:val="00FF22B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EA02CA"/>
  <w15:chartTrackingRefBased/>
  <w15:docId w15:val="{8267C883-EEF0-4268-92A6-6EE5FBD8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pPr>
      <w:keepNext/>
      <w:outlineLvl w:val="1"/>
    </w:pPr>
    <w:rPr>
      <w:szCs w:val="20"/>
      <w:lang w:val="x-none" w:eastAsia="x-none"/>
    </w:rPr>
  </w:style>
  <w:style w:type="paragraph" w:styleId="Nagwek3">
    <w:name w:val="heading 3"/>
    <w:basedOn w:val="Normalny"/>
    <w:next w:val="Normalny"/>
    <w:qFormat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pPr>
      <w:jc w:val="both"/>
    </w:pPr>
    <w:rPr>
      <w:lang w:val="x-none" w:eastAsia="x-none"/>
    </w:r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5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2B12F3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636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86361"/>
    <w:rPr>
      <w:rFonts w:ascii="Tahoma" w:hAnsi="Tahoma" w:cs="Tahoma"/>
      <w:sz w:val="16"/>
      <w:szCs w:val="16"/>
    </w:rPr>
  </w:style>
  <w:style w:type="character" w:customStyle="1" w:styleId="luchili1">
    <w:name w:val="luc_hili1"/>
    <w:rsid w:val="00D92DB7"/>
    <w:rPr>
      <w:shd w:val="clear" w:color="auto" w:fill="FFFF99"/>
    </w:rPr>
  </w:style>
  <w:style w:type="character" w:styleId="Numerstrony">
    <w:name w:val="page number"/>
    <w:basedOn w:val="Domylnaczcionkaakapitu"/>
    <w:rsid w:val="00E603A6"/>
  </w:style>
  <w:style w:type="paragraph" w:styleId="Akapitzlist">
    <w:name w:val="List Paragraph"/>
    <w:basedOn w:val="Normalny"/>
    <w:uiPriority w:val="34"/>
    <w:qFormat/>
    <w:rsid w:val="00133FF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15EE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878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878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878D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78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78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1E9BF-6A0D-42DA-952A-B2CA55BF7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1307</CharactersWithSpaces>
  <SharedDoc>false</SharedDoc>
  <HLinks>
    <vt:vector size="12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1638473</vt:i4>
      </vt:variant>
      <vt:variant>
        <vt:i4>0</vt:i4>
      </vt:variant>
      <vt:variant>
        <vt:i4>0</vt:i4>
      </vt:variant>
      <vt:variant>
        <vt:i4>5</vt:i4>
      </vt:variant>
      <vt:variant>
        <vt:lpwstr>https://is.pw.edu.pl/konku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2-06-20T11:18:00Z</cp:lastPrinted>
  <dcterms:created xsi:type="dcterms:W3CDTF">2023-11-14T09:23:00Z</dcterms:created>
  <dcterms:modified xsi:type="dcterms:W3CDTF">2023-11-14T09:23:00Z</dcterms:modified>
</cp:coreProperties>
</file>